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82.png" ContentType="image/png"/>
  <Override PartName="/word/media/rId85.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nostarch/chapters/data-viz_files/figure-docx/unnamed-chunk-3-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chapters/data-viz_files/figure-docx/unnamed-chunk-4-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chapters/data-viz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chapters/data-viz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chapters/data-viz_files/figure-docx/unnamed-chunk-9-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chapters/data-viz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chapters/data-viz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chapters/data-viz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chapters/data-viz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chapters/data-viz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chapters/data-viz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chapters/data-viz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chapters/data-viz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chapters/data-viz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chapters/data-viz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chapters/data-viz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chapters/data-viz_files/figure-docx/unnamed-chunk-23-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chapters/data-viz_files/figure-docx/unnamed-chunk-24-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chapters/data-viz_files/figure-docx/unnamed-chunk-25-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chapters/data-viz_files/figure-docx/unnamed-chunk-26-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chapters/data-viz_files/figure-docx/unnamed-chunk-30-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chapters/data-viz_files/figure-docx/unnamed-chunk-32-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cessing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1T17:46:14Z</dcterms:created>
  <dcterms:modified xsi:type="dcterms:W3CDTF">2022-07-21T1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